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C72C2A">
      <w:pPr>
        <w:spacing w:before="240" w:line="276" w:lineRule="auto"/>
        <w:jc w:val="both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C72C2A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79637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  <w:noProof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083B0DA7" w:rsidR="00850393" w:rsidRDefault="00850393" w:rsidP="0079637F">
      <w:pPr>
        <w:pStyle w:val="ListParagraph"/>
        <w:spacing w:line="480" w:lineRule="auto"/>
        <w:jc w:val="center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6AC4DB01">
            <wp:extent cx="1849828" cy="1323584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957" cy="133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11CD0723" w:rsidR="003E26EB" w:rsidRDefault="005A250D" w:rsidP="00C72C2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  <w:r w:rsidR="000815B3">
        <w:rPr>
          <w:rFonts w:eastAsiaTheme="minorEastAsia"/>
        </w:rPr>
        <w:br/>
      </w:r>
      <w:r w:rsidR="00FC0955" w:rsidRPr="005A250D">
        <w:rPr>
          <w:rFonts w:eastAsiaTheme="minorEastAsia"/>
        </w:rPr>
        <w:lastRenderedPageBreak/>
        <w:br/>
      </w:r>
      <w:r w:rsidR="000815B3" w:rsidRPr="000815B3">
        <w:rPr>
          <w:rFonts w:eastAsiaTheme="minorEastAsia"/>
          <w:noProof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D33F91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BD53C8">
        <w:rPr>
          <w:rFonts w:eastAsiaTheme="minorEastAsia"/>
        </w:rPr>
        <w:t xml:space="preserve">Part b shows the mode given that the previous state at each given day, while part c is showing the expected value given that the previous state at each given day. </w:t>
      </w:r>
    </w:p>
    <w:p w14:paraId="55204388" w14:textId="6D74115A" w:rsidR="00987386" w:rsidRDefault="000815B3" w:rsidP="00987386">
      <w:pPr>
        <w:pStyle w:val="ListParagraph"/>
        <w:numPr>
          <w:ilvl w:val="0"/>
          <w:numId w:val="1"/>
        </w:num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 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 1000, 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 xml:space="preserve">, compare them with the associated 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006ADB8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149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E73C6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5AA5E4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2929B92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40B0A57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3C7DA8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518791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06EB2D3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0732957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A9C9AB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24E8704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428B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</w:p>
    <w:p w14:paraId="28624B9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DFA6CA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B27B84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DD58C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469DBB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5C1E8FA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1B7934B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13E8E5F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8CA19A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&gt;%</w:t>
      </w:r>
    </w:p>
    <w:p w14:paraId="2C460F7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s_tibbl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%&gt;%</w:t>
      </w:r>
    </w:p>
    <w:p w14:paraId="16CC9AE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lastRenderedPageBreak/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gplo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es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V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 +</w:t>
      </w:r>
    </w:p>
    <w:p w14:paraId="42606D9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eom_histogra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+</w:t>
      </w:r>
    </w:p>
    <w:p w14:paraId="0859C8A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lab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77734D0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 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1D5E5B9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ub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n =  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47EC47C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tate"</w:t>
      </w:r>
    </w:p>
    <w:p w14:paraId="4E89B52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    )</w:t>
      </w:r>
    </w:p>
    <w:p w14:paraId="13F713D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C149A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7A33024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1EC292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BF29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13F8BA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5CC11D3F" w14:textId="2B34CEB2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6236241D" w14:textId="073310F8" w:rsidR="003F1353" w:rsidRDefault="00C72C2A" w:rsidP="00C72C2A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E3E553D" wp14:editId="73FEED22">
            <wp:extent cx="5565648" cy="3091752"/>
            <wp:effectExtent l="0" t="0" r="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692" cy="3112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7DB3C3BE">
            <wp:extent cx="4892675" cy="2717911"/>
            <wp:effectExtent l="0" t="0" r="3175" b="635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407" cy="2746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2E888C9">
            <wp:extent cx="4942769" cy="2745740"/>
            <wp:effectExtent l="0" t="0" r="0" b="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522" cy="276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70C6C5CE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3600627D">
            <wp:extent cx="4893158" cy="2718181"/>
            <wp:effectExtent l="0" t="0" r="3175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16" cy="2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52D2" w14:textId="3BCB57D2" w:rsidR="00401253" w:rsidRPr="00401253" w:rsidRDefault="00C9229C" w:rsidP="007364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4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10</m:t>
                        </m:r>
                      </m:e>
                    </m:mr>
                  </m:m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368568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413344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2180867</m:t>
                    </m:r>
                  </m:e>
                </m:mr>
              </m:m>
            </m:e>
          </m:d>
        </m:oMath>
      </m:oMathPara>
    </w:p>
    <w:p w14:paraId="2D6107BD" w14:textId="76C23F00" w:rsidR="00401253" w:rsidRDefault="00401253" w:rsidP="00CD4061">
      <w:pPr>
        <w:ind w:left="360"/>
        <w:jc w:val="both"/>
        <w:rPr>
          <w:rFonts w:eastAsiaTheme="minorEastAsia"/>
        </w:rPr>
      </w:pPr>
      <w:r>
        <w:rPr>
          <w:rFonts w:eastAsiaTheme="minorEastAsia"/>
        </w:rPr>
        <w:t xml:space="preserve">From the simulation of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, the values converge </w:t>
      </w:r>
      <w:r w:rsidR="00A17B57">
        <w:rPr>
          <w:rFonts w:eastAsiaTheme="minorEastAsia"/>
        </w:rPr>
        <w:t xml:space="preserve">on the pdf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A17B57">
        <w:rPr>
          <w:rFonts w:eastAsiaTheme="minorEastAsia"/>
        </w:rPr>
        <w:t xml:space="preserve"> since the accuracy of the models increases as more datapoints are tested. </w:t>
      </w:r>
    </w:p>
    <w:p w14:paraId="14F7D711" w14:textId="77777777" w:rsidR="000A6FCA" w:rsidRDefault="000A6FCA" w:rsidP="000A6FCA">
      <w:pPr>
        <w:jc w:val="both"/>
        <w:rPr>
          <w:rFonts w:eastAsiaTheme="minorEastAsia"/>
        </w:rPr>
      </w:pPr>
    </w:p>
    <w:p w14:paraId="61ACDA92" w14:textId="76CC88B8" w:rsidR="002527DB" w:rsidRPr="002527DB" w:rsidRDefault="000A6FCA" w:rsidP="002527D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0A6FCA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 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0A6FCA">
        <w:rPr>
          <w:rFonts w:eastAsiaTheme="minorEastAsia"/>
        </w:rPr>
        <w:t xml:space="preserve">, 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 w:rsidRPr="000A6FCA">
        <w:rPr>
          <w:rFonts w:eastAsiaTheme="minorEastAsia"/>
        </w:rPr>
        <w:t xml:space="preserve"> increases</w:t>
      </w:r>
    </w:p>
    <w:p w14:paraId="0DF2463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NULL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27BD04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02F1B45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, </w:t>
      </w: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# these are my </w:t>
      </w:r>
      <w:proofErr w:type="spellStart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vals</w:t>
      </w:r>
      <w:proofErr w:type="spellEnd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 so pls change lol</w:t>
      </w:r>
    </w:p>
    <w:p w14:paraId="0D9F6BA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37F2CD6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78BEB51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4735466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61DB001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99F32F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B72376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7C4E4F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791343E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488E1E2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F2823D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11F3251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7E238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7C9B5D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6F720CE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0564D65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pi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80009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31A3FFD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B9ACA8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C58545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retur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pi)</w:t>
      </w:r>
    </w:p>
    <w:p w14:paraId="63A869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4EE5CE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131643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DD806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2937F4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F879A4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037099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A7881E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C1C921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F1E9E3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74A917B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5FFE95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5A6FC2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E205BF1" w14:textId="169F7B7B" w:rsidR="00987386" w:rsidRDefault="00987386" w:rsidP="00987386">
      <w:pPr>
        <w:rPr>
          <w:rFonts w:eastAsiaTheme="minorEastAsia"/>
        </w:rPr>
      </w:pPr>
    </w:p>
    <w:p w14:paraId="1D906BE8" w14:textId="77777777" w:rsidR="008E65AC" w:rsidRDefault="008E65AC" w:rsidP="00C43958">
      <w:pPr>
        <w:rPr>
          <w:rFonts w:eastAsiaTheme="minorEastAsia"/>
        </w:rPr>
        <w:sectPr w:rsidR="008E65AC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84" w14:textId="7D400F1B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lastRenderedPageBreak/>
        <w:t>Simulation size: 100</w:t>
      </w:r>
    </w:p>
    <w:p w14:paraId="4FD0B120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[,1] [,2] [,3]</w:t>
      </w:r>
    </w:p>
    <w:p w14:paraId="3796B4AF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2 0.43 0.26</w:t>
      </w:r>
    </w:p>
    <w:p w14:paraId="0726278D" w14:textId="2848E774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3+0.26</m:t>
          </m:r>
        </m:oMath>
      </m:oMathPara>
    </w:p>
    <w:p w14:paraId="623F5E14" w14:textId="0FE40DCF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9</m:t>
          </m:r>
        </m:oMath>
      </m:oMathPara>
    </w:p>
    <w:p w14:paraId="3409118A" w14:textId="6BCD50D0" w:rsidR="00C43958" w:rsidRPr="00C43958" w:rsidRDefault="00C43958" w:rsidP="00C43958">
      <w:pPr>
        <w:rPr>
          <w:rFonts w:eastAsiaTheme="minorEastAsia"/>
        </w:rPr>
      </w:pPr>
    </w:p>
    <w:p w14:paraId="5AF2B7AB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</w:t>
      </w:r>
    </w:p>
    <w:p w14:paraId="2907C01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[,1]  [,2]  [,3]</w:t>
      </w:r>
    </w:p>
    <w:p w14:paraId="2A738D50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93 0.383 0.225</w:t>
      </w:r>
    </w:p>
    <w:p w14:paraId="3942523F" w14:textId="2F0379E0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83 + 0.225</m:t>
          </m:r>
        </m:oMath>
      </m:oMathPara>
    </w:p>
    <w:p w14:paraId="064393C4" w14:textId="6EAC0C86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08</m:t>
          </m:r>
        </m:oMath>
      </m:oMathPara>
    </w:p>
    <w:p w14:paraId="69888644" w14:textId="77777777" w:rsidR="00C43958" w:rsidRPr="00C43958" w:rsidRDefault="00C43958" w:rsidP="00C43958">
      <w:pPr>
        <w:rPr>
          <w:rFonts w:eastAsiaTheme="minorEastAsia"/>
        </w:rPr>
      </w:pPr>
    </w:p>
    <w:p w14:paraId="3593C428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0</w:t>
      </w:r>
    </w:p>
    <w:p w14:paraId="7454C9EC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[,1]   [,2]   [,3]</w:t>
      </w:r>
    </w:p>
    <w:p w14:paraId="715F8EBA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18 0.4172 0.2111</w:t>
      </w:r>
    </w:p>
    <w:p w14:paraId="4F3A089B" w14:textId="42987553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172 + 0.2111</m:t>
          </m:r>
        </m:oMath>
      </m:oMathPara>
    </w:p>
    <w:p w14:paraId="6801FDBE" w14:textId="1B120630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83</m:t>
          </m:r>
        </m:oMath>
      </m:oMathPara>
    </w:p>
    <w:p w14:paraId="2F7056E0" w14:textId="77777777" w:rsidR="00C43958" w:rsidRPr="00C43958" w:rsidRDefault="00C43958" w:rsidP="00C43958">
      <w:pPr>
        <w:rPr>
          <w:rFonts w:eastAsiaTheme="minorEastAsia"/>
        </w:rPr>
      </w:pPr>
    </w:p>
    <w:p w14:paraId="03C1A04D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e+05</w:t>
      </w:r>
    </w:p>
    <w:p w14:paraId="31E737E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 [,1]    [,2]    [,3]</w:t>
      </w:r>
    </w:p>
    <w:p w14:paraId="7A69DB08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707 0.40805 0.21489</w:t>
      </w:r>
    </w:p>
    <w:p w14:paraId="73A6C331" w14:textId="7D114FC4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805+0.21489</m:t>
          </m:r>
        </m:oMath>
      </m:oMathPara>
    </w:p>
    <w:p w14:paraId="3904398C" w14:textId="360C3179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294</m:t>
          </m:r>
        </m:oMath>
      </m:oMathPara>
    </w:p>
    <w:p w14:paraId="3427031C" w14:textId="77777777" w:rsidR="008E65AC" w:rsidRDefault="008E65AC" w:rsidP="00C43958">
      <w:pPr>
        <w:rPr>
          <w:rFonts w:eastAsiaTheme="minorEastAsia"/>
        </w:rPr>
        <w:sectPr w:rsidR="008E65AC" w:rsidSect="008E65A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2C2E70E" w14:textId="77777777" w:rsidR="00C43958" w:rsidRPr="008E65AC" w:rsidRDefault="00C43958" w:rsidP="008E65AC">
      <w:pPr>
        <w:ind w:left="2880"/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Theoretical Value:</w:t>
      </w:r>
    </w:p>
    <w:p w14:paraId="6A26EC4F" w14:textId="77777777" w:rsidR="00C43958" w:rsidRPr="00C43958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 xml:space="preserve">       [,1]   [,2]  [,3]</w:t>
      </w:r>
    </w:p>
    <w:p w14:paraId="7F50C8C4" w14:textId="724485F0" w:rsidR="00882EF6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>[1,] 0.3785 0.4065 0.215</w:t>
      </w:r>
    </w:p>
    <w:p w14:paraId="5F90ED32" w14:textId="77777777" w:rsidR="008E65AC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4065 + 0.215</m:t>
          </m:r>
        </m:oMath>
      </m:oMathPara>
    </w:p>
    <w:p w14:paraId="127CB777" w14:textId="0A210870" w:rsidR="00882EF6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15</m:t>
          </m:r>
        </m:oMath>
      </m:oMathPara>
    </w:p>
    <w:p w14:paraId="304D6942" w14:textId="2AFF068B" w:rsidR="008E65AC" w:rsidRDefault="00D9136A" w:rsidP="00CD4061">
      <w:pPr>
        <w:ind w:left="720"/>
        <w:rPr>
          <w:rFonts w:eastAsiaTheme="minorEastAsia"/>
        </w:rPr>
      </w:pPr>
      <w:r>
        <w:rPr>
          <w:rFonts w:eastAsiaTheme="minorEastAsia"/>
        </w:rPr>
        <w:t>R</w:t>
      </w:r>
      <w:r w:rsidR="008E65AC">
        <w:rPr>
          <w:rFonts w:eastAsiaTheme="minorEastAsia"/>
        </w:rPr>
        <w:t>easoning</w:t>
      </w:r>
      <w:r>
        <w:rPr>
          <w:rFonts w:eastAsiaTheme="minorEastAsia"/>
        </w:rPr>
        <w:t>:</w:t>
      </w:r>
    </w:p>
    <w:p w14:paraId="2533C6EB" w14:textId="6E04BC7B" w:rsidR="00D9136A" w:rsidRDefault="00D9136A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The Monte Carlo </w:t>
      </w:r>
      <w:r w:rsidR="000A515E">
        <w:rPr>
          <w:rFonts w:eastAsiaTheme="minorEastAsia"/>
        </w:rPr>
        <w:t xml:space="preserve">estimation is done through random sampling to estimate the true probability. </w:t>
      </w:r>
      <w:proofErr w:type="gramStart"/>
      <w:r w:rsidR="000A515E">
        <w:rPr>
          <w:rFonts w:eastAsiaTheme="minorEastAsia"/>
        </w:rPr>
        <w:t>However</w:t>
      </w:r>
      <w:proofErr w:type="gramEnd"/>
      <w:r w:rsidR="000A515E"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="000A515E">
        <w:rPr>
          <w:rFonts w:eastAsiaTheme="minorEastAsia"/>
        </w:rPr>
        <w:t xml:space="preserve">. As n grows so does the accuracy, it converges on the theoretical value. </w:t>
      </w:r>
    </w:p>
    <w:p w14:paraId="75AEF0A2" w14:textId="77777777" w:rsidR="00D9136A" w:rsidRPr="008E65AC" w:rsidRDefault="00D9136A" w:rsidP="00987386">
      <w:pPr>
        <w:rPr>
          <w:rFonts w:eastAsiaTheme="minorEastAsia"/>
        </w:rPr>
      </w:pPr>
    </w:p>
    <w:p w14:paraId="6EEBE98D" w14:textId="099CEFCE" w:rsidR="00987386" w:rsidRDefault="00987386" w:rsidP="0016403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987386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9873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>increases.</w:t>
      </w:r>
    </w:p>
    <w:p w14:paraId="0208F81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D2146CB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70A5B070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F6EAF9A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453649C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47A15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D0488F3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206BB08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741D2D6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34226AC" w14:textId="55D15729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63583BB" w14:textId="4E0B5AE6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</w:pPr>
    </w:p>
    <w:p w14:paraId="24AB0BB6" w14:textId="50C0BE41" w:rsidR="00D50BCD" w:rsidRPr="00D50BCD" w:rsidRDefault="00D50BCD" w:rsidP="00D50BCD">
      <w:pPr>
        <w:rPr>
          <w:lang w:eastAsia="en-AU"/>
        </w:rPr>
      </w:pPr>
    </w:p>
    <w:p w14:paraId="5ABBCCB6" w14:textId="77777777" w:rsidR="00B12B8D" w:rsidRDefault="00B12B8D" w:rsidP="00B12B8D">
      <w:pPr>
        <w:rPr>
          <w:rFonts w:eastAsiaTheme="minorEastAsia"/>
          <w:b/>
          <w:bCs/>
        </w:rPr>
        <w:sectPr w:rsidR="00B12B8D" w:rsidSect="008E65AC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221ED5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lastRenderedPageBreak/>
        <w:t>Simulation size: 100</w:t>
      </w:r>
    </w:p>
    <w:p w14:paraId="34058C20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[,1] [,2] [,3]</w:t>
      </w:r>
    </w:p>
    <w:p w14:paraId="53DD6AAF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 0.33 0.24</w:t>
      </w:r>
    </w:p>
    <w:p w14:paraId="7052AB37" w14:textId="1B18A3C0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3 + 0.24</m:t>
          </m:r>
        </m:oMath>
      </m:oMathPara>
    </w:p>
    <w:p w14:paraId="2E7F4F8C" w14:textId="5E228A03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7</m:t>
          </m:r>
        </m:oMath>
      </m:oMathPara>
    </w:p>
    <w:p w14:paraId="651B7D5B" w14:textId="77777777" w:rsidR="000472F1" w:rsidRPr="000472F1" w:rsidRDefault="000472F1" w:rsidP="00D73D48">
      <w:pPr>
        <w:rPr>
          <w:rFonts w:eastAsiaTheme="minorEastAsia"/>
        </w:rPr>
      </w:pPr>
    </w:p>
    <w:p w14:paraId="6AA5018B" w14:textId="32301D70" w:rsidR="000472F1" w:rsidRDefault="000472F1" w:rsidP="00D73D48">
      <w:pPr>
        <w:rPr>
          <w:rFonts w:eastAsiaTheme="minorEastAsia"/>
        </w:rPr>
      </w:pPr>
    </w:p>
    <w:p w14:paraId="7AE611EF" w14:textId="77777777" w:rsidR="003A330E" w:rsidRPr="000472F1" w:rsidRDefault="003A330E" w:rsidP="00D73D48">
      <w:pPr>
        <w:rPr>
          <w:rFonts w:eastAsiaTheme="minorEastAsia"/>
        </w:rPr>
      </w:pPr>
    </w:p>
    <w:p w14:paraId="57392A81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000</w:t>
      </w:r>
    </w:p>
    <w:p w14:paraId="47207E1D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[,1] [,2]  [,3]</w:t>
      </w:r>
    </w:p>
    <w:p w14:paraId="449303EA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7 0.36 0.194</w:t>
      </w:r>
    </w:p>
    <w:p w14:paraId="5709F8A1" w14:textId="088C11CB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6 + 0.194</m:t>
          </m:r>
        </m:oMath>
      </m:oMathPara>
    </w:p>
    <w:p w14:paraId="34942369" w14:textId="2CF50389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4</m:t>
          </m:r>
        </m:oMath>
      </m:oMathPara>
    </w:p>
    <w:p w14:paraId="770143E5" w14:textId="14FF8E22" w:rsidR="000472F1" w:rsidRPr="003A330E" w:rsidRDefault="000472F1" w:rsidP="000472F1">
      <w:pPr>
        <w:ind w:left="720"/>
        <w:rPr>
          <w:rFonts w:eastAsiaTheme="minorEastAsia"/>
        </w:rPr>
      </w:pPr>
    </w:p>
    <w:p w14:paraId="0696A57A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0000</w:t>
      </w:r>
    </w:p>
    <w:p w14:paraId="5C56E168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 [,1]   [,2]  [,3]</w:t>
      </w:r>
    </w:p>
    <w:p w14:paraId="0C123371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44 0.3507 0.205</w:t>
      </w:r>
    </w:p>
    <w:p w14:paraId="314C35AB" w14:textId="69E86460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507 + 0.205</m:t>
          </m:r>
        </m:oMath>
      </m:oMathPara>
    </w:p>
    <w:p w14:paraId="53B39CC3" w14:textId="540341D0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57</m:t>
          </m:r>
        </m:oMath>
      </m:oMathPara>
    </w:p>
    <w:p w14:paraId="2C91D529" w14:textId="77777777" w:rsidR="000472F1" w:rsidRPr="000472F1" w:rsidRDefault="000472F1" w:rsidP="00D73D48">
      <w:pPr>
        <w:rPr>
          <w:rFonts w:eastAsiaTheme="minorEastAsia"/>
        </w:rPr>
      </w:pPr>
    </w:p>
    <w:p w14:paraId="71AB4415" w14:textId="77777777" w:rsidR="000472F1" w:rsidRPr="000472F1" w:rsidRDefault="000472F1" w:rsidP="00D73D48">
      <w:pPr>
        <w:rPr>
          <w:rFonts w:eastAsiaTheme="minorEastAsia"/>
        </w:rPr>
      </w:pPr>
    </w:p>
    <w:p w14:paraId="525FD0B0" w14:textId="77777777" w:rsidR="000472F1" w:rsidRPr="000472F1" w:rsidRDefault="000472F1" w:rsidP="00D73D48">
      <w:pPr>
        <w:rPr>
          <w:rFonts w:eastAsiaTheme="minorEastAsia"/>
          <w:b/>
          <w:bCs/>
        </w:rPr>
      </w:pPr>
      <w:r w:rsidRPr="000472F1">
        <w:rPr>
          <w:rFonts w:eastAsiaTheme="minorEastAsia"/>
          <w:b/>
          <w:bCs/>
        </w:rPr>
        <w:t>Simulation size: 1e+05</w:t>
      </w:r>
    </w:p>
    <w:p w14:paraId="40D5E1E7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 xml:space="preserve">        [,1]    [,2]    [,3]</w:t>
      </w:r>
    </w:p>
    <w:p w14:paraId="68483F52" w14:textId="77777777" w:rsidR="000472F1" w:rsidRPr="000472F1" w:rsidRDefault="000472F1" w:rsidP="00D73D48">
      <w:pPr>
        <w:rPr>
          <w:rFonts w:eastAsiaTheme="minorEastAsia"/>
        </w:rPr>
      </w:pPr>
      <w:r w:rsidRPr="000472F1">
        <w:rPr>
          <w:rFonts w:eastAsiaTheme="minorEastAsia"/>
        </w:rPr>
        <w:t>[1,] 0.44935 0.35178 0.19888</w:t>
      </w:r>
    </w:p>
    <w:p w14:paraId="36B215EA" w14:textId="2C80131E" w:rsidR="000472F1" w:rsidRPr="003A330E" w:rsidRDefault="00F4613F" w:rsidP="00D73D48">
      <w:pPr>
        <w:rPr>
          <w:rFonts w:ascii="Cambria Math" w:eastAsiaTheme="minorEastAsia" w:hAnsi="Cambria Math"/>
          <w:oMath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35178 + 0.19888</m:t>
          </m:r>
        </m:oMath>
      </m:oMathPara>
    </w:p>
    <w:p w14:paraId="0092A639" w14:textId="31D31331" w:rsidR="003A330E" w:rsidRPr="00D73D48" w:rsidRDefault="00F4613F" w:rsidP="00D73D48">
      <w:pPr>
        <w:rPr>
          <w:rFonts w:ascii="Cambria Math" w:eastAsiaTheme="minorEastAsia" w:hAnsi="Cambria Math"/>
          <w:oMath/>
        </w:rPr>
        <w:sectPr w:rsidR="003A330E" w:rsidRPr="00D73D48" w:rsidSect="003A330E">
          <w:type w:val="continuous"/>
          <w:pgSz w:w="11906" w:h="16838"/>
          <w:pgMar w:top="1440" w:right="991" w:bottom="1440" w:left="1440" w:header="708" w:footer="708" w:gutter="0"/>
          <w:cols w:num="2" w:space="708"/>
          <w:docGrid w:linePitch="360"/>
        </w:sect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&gt;1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0.55066</m:t>
          </m:r>
        </m:oMath>
      </m:oMathPara>
    </w:p>
    <w:p w14:paraId="20580E1C" w14:textId="77777777" w:rsidR="000472F1" w:rsidRPr="000472F1" w:rsidRDefault="000472F1" w:rsidP="00DA39D0">
      <w:pPr>
        <w:rPr>
          <w:rFonts w:eastAsiaTheme="minorEastAsia"/>
        </w:rPr>
      </w:pPr>
    </w:p>
    <w:p w14:paraId="5238C174" w14:textId="77777777" w:rsidR="00B12B8D" w:rsidRPr="00B12B8D" w:rsidRDefault="00B12B8D" w:rsidP="000472F1">
      <w:pPr>
        <w:rPr>
          <w:rFonts w:eastAsiaTheme="minorEastAsia"/>
        </w:rPr>
      </w:pPr>
    </w:p>
    <w:p w14:paraId="666265CA" w14:textId="77777777" w:rsidR="00B12B8D" w:rsidRPr="00B12B8D" w:rsidRDefault="00B12B8D" w:rsidP="00B12B8D">
      <w:pPr>
        <w:ind w:left="360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Theoretical Value:</w:t>
      </w:r>
    </w:p>
    <w:p w14:paraId="67E7F0BD" w14:textId="77777777" w:rsidR="00B12B8D" w:rsidRPr="00B12B8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73F650A4" w14:textId="23C9DE2C" w:rsidR="00D50BC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>[1,] 0.45 0.35  0.2</w:t>
      </w:r>
    </w:p>
    <w:p w14:paraId="125D1428" w14:textId="51518C41" w:rsidR="007871D6" w:rsidRPr="00DA39D0" w:rsidRDefault="007871D6" w:rsidP="007871D6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5+0.2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55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4D3A0528" w14:textId="0CE5D354" w:rsidR="00DA39D0" w:rsidRDefault="00DA39D0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Markov processes are memoryless henc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=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>
        <w:rPr>
          <w:rFonts w:eastAsiaTheme="minorEastAsia"/>
        </w:rPr>
        <w:t xml:space="preserve">. The Monte Carlo estimation is done through random sampling to estimate the true probability. </w:t>
      </w:r>
      <w:proofErr w:type="gramStart"/>
      <w:r>
        <w:rPr>
          <w:rFonts w:eastAsiaTheme="minorEastAsia"/>
        </w:rPr>
        <w:t>However</w:t>
      </w:r>
      <w:proofErr w:type="gramEnd"/>
      <w:r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>
        <w:rPr>
          <w:rFonts w:eastAsiaTheme="minorEastAsia"/>
        </w:rPr>
        <w:t xml:space="preserve">. As n grows so does the accuracy, it converges on the theoretical value. </w:t>
      </w:r>
    </w:p>
    <w:p w14:paraId="67E8ECF1" w14:textId="77777777" w:rsidR="00D73D48" w:rsidRDefault="00D73D48" w:rsidP="00DA39D0">
      <w:pPr>
        <w:ind w:left="360"/>
        <w:jc w:val="both"/>
        <w:rPr>
          <w:rFonts w:eastAsiaTheme="minorEastAsia"/>
        </w:rPr>
      </w:pPr>
    </w:p>
    <w:p w14:paraId="14FA7D85" w14:textId="650439DD" w:rsidR="00D73D48" w:rsidRDefault="00D73D48" w:rsidP="00D73D4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</w:t>
      </w:r>
      <w:r w:rsidRPr="00D73D48">
        <w:rPr>
          <w:rFonts w:eastAsiaTheme="minorEastAsia"/>
        </w:rPr>
        <w:t>ompare and contrast the results from (f) and (g).</w:t>
      </w:r>
    </w:p>
    <w:p w14:paraId="2F834906" w14:textId="3FA5791E" w:rsidR="00CC63D1" w:rsidRPr="00CC63D1" w:rsidRDefault="00E54FA7" w:rsidP="00CD4061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>The difference between the two questions is that (f) is checking the probability of day 3 not being sunny given that it was sunny on day 1</w:t>
      </w:r>
      <w:r w:rsidR="00CC63D1">
        <w:rPr>
          <w:rFonts w:eastAsiaTheme="minorEastAsia"/>
        </w:rPr>
        <w:t xml:space="preserve"> which means we should be calculating (or rather simulating) for 2 days. (g) on the other hand, is checking the same idea except it tells us that day 1 &amp; 2 are both sunny. Now since we know that we are working with a Markov process, we just need to know the most recent event as a Markov process can be calculated from only one starting point without any past data. </w:t>
      </w:r>
      <w:proofErr w:type="gramStart"/>
      <w:r w:rsidR="00CC63D1">
        <w:rPr>
          <w:rFonts w:eastAsiaTheme="minorEastAsia"/>
        </w:rPr>
        <w:t>Therefore</w:t>
      </w:r>
      <w:proofErr w:type="gramEnd"/>
      <w:r w:rsidR="00CC63D1">
        <w:rPr>
          <w:rFonts w:eastAsiaTheme="minorEastAsia"/>
        </w:rPr>
        <w:t xml:space="preserve"> we should simulating for only 1 day and perform calculations from day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3</m:t>
        </m:r>
      </m:oMath>
      <w:r w:rsidR="00CC63D1">
        <w:rPr>
          <w:rFonts w:eastAsiaTheme="minorEastAsia"/>
        </w:rPr>
        <w:t xml:space="preserve">. </w:t>
      </w:r>
    </w:p>
    <w:p w14:paraId="2D078CCF" w14:textId="7A8E22D1" w:rsidR="00CD4061" w:rsidRDefault="00CD406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39DAB472" w14:textId="5384CB59" w:rsidR="00CC63D1" w:rsidRDefault="00CD4061" w:rsidP="00CD4061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2</w:t>
      </w:r>
    </w:p>
    <w:p w14:paraId="05D33B64" w14:textId="3926B04A" w:rsidR="00B7264E" w:rsidRPr="00B7264E" w:rsidRDefault="00B7264E" w:rsidP="00EC47C1">
      <w:p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 xml:space="preserve">Perform the following simulation exercise in </w:t>
      </w:r>
      <w:proofErr w:type="spellStart"/>
      <w:r w:rsidRPr="00B7264E">
        <w:rPr>
          <w:rFonts w:eastAsiaTheme="minorEastAsia"/>
        </w:rPr>
        <w:t>Matlab</w:t>
      </w:r>
      <w:proofErr w:type="spellEnd"/>
      <w:r w:rsidRPr="00B7264E">
        <w:rPr>
          <w:rFonts w:eastAsiaTheme="minorEastAsia"/>
        </w:rPr>
        <w:t xml:space="preserve"> or R, using your student number as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the seed(</w:t>
      </w:r>
      <w:proofErr w:type="spellStart"/>
      <w:r w:rsidRPr="00B7264E">
        <w:rPr>
          <w:rFonts w:eastAsiaTheme="minorEastAsia"/>
        </w:rPr>
        <w:t>rng</w:t>
      </w:r>
      <w:proofErr w:type="spellEnd"/>
      <w:r w:rsidRPr="00B7264E">
        <w:rPr>
          <w:rFonts w:eastAsiaTheme="minorEastAsia"/>
        </w:rPr>
        <w:t xml:space="preserve">( your student no.)). In the excel file </w:t>
      </w:r>
      <w:r>
        <w:rPr>
          <w:rFonts w:eastAsiaTheme="minorEastAsia"/>
        </w:rPr>
        <w:t>“</w:t>
      </w:r>
      <w:r w:rsidRPr="00B7264E">
        <w:rPr>
          <w:rFonts w:eastAsiaTheme="minorEastAsia"/>
        </w:rPr>
        <w:t>Data.Sheet1”, you are given two data sets of Markov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 xml:space="preserve">Chains. Here, </w:t>
      </w:r>
      <m:oMath>
        <m:r>
          <w:rPr>
            <w:rFonts w:ascii="Cambria Math" w:eastAsiaTheme="minorEastAsia" w:hAnsi="Cambria Math"/>
          </w:rPr>
          <m:t>X_t</m:t>
        </m:r>
      </m:oMath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 xml:space="preserve">denote the state that occupied by time </w:t>
      </w:r>
      <m:oMath>
        <m:r>
          <w:rPr>
            <w:rFonts w:ascii="Cambria Math" w:eastAsiaTheme="minorEastAsia" w:hAnsi="Cambria Math"/>
          </w:rPr>
          <m:t>t</m:t>
        </m:r>
      </m:oMath>
      <w:r w:rsidRPr="00B7264E">
        <w:rPr>
          <w:rFonts w:eastAsiaTheme="minorEastAsia"/>
        </w:rPr>
        <w:t>.</w:t>
      </w:r>
    </w:p>
    <w:p w14:paraId="17DC5632" w14:textId="3008AD05" w:rsidR="00B7264E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>Use your chosen appropriate method of estimation, suggest a point estimate of the transition matrix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for Dataset 1 given the initial state is 1.</w:t>
      </w:r>
    </w:p>
    <w:p w14:paraId="57E264DE" w14:textId="38797E1A" w:rsidR="00EC47C1" w:rsidRDefault="00EC47C1" w:rsidP="00EC47C1">
      <w:pPr>
        <w:spacing w:before="240"/>
        <w:jc w:val="both"/>
        <w:rPr>
          <w:rFonts w:eastAsiaTheme="minorEastAsia"/>
        </w:rPr>
      </w:pPr>
    </w:p>
    <w:p w14:paraId="27E78D3B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040203F3" w14:textId="25B901B0" w:rsidR="00B7264E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B7264E">
        <w:rPr>
          <w:rFonts w:eastAsiaTheme="minorEastAsia"/>
        </w:rPr>
        <w:t>Use your chosen appropriate method of estimation, suggest a point estimate of the transition matrix</w:t>
      </w:r>
      <w:r>
        <w:rPr>
          <w:rFonts w:eastAsiaTheme="minorEastAsia"/>
        </w:rPr>
        <w:t xml:space="preserve"> </w:t>
      </w:r>
      <w:r w:rsidRPr="00B7264E">
        <w:rPr>
          <w:rFonts w:eastAsiaTheme="minorEastAsia"/>
        </w:rPr>
        <w:t>for Dataset 2 given the initial state is 1.</w:t>
      </w:r>
    </w:p>
    <w:p w14:paraId="1FA1F09A" w14:textId="6B5998CF" w:rsidR="00EC47C1" w:rsidRDefault="00EC47C1" w:rsidP="00EC47C1">
      <w:pPr>
        <w:spacing w:before="240"/>
        <w:jc w:val="both"/>
        <w:rPr>
          <w:rFonts w:eastAsiaTheme="minorEastAsia"/>
        </w:rPr>
      </w:pPr>
    </w:p>
    <w:p w14:paraId="67482BDE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4B5E963A" w14:textId="45829252" w:rsidR="00EC47C1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Given your estimated transition matrices, project both datasets 10 periods further into the future.</w:t>
      </w:r>
    </w:p>
    <w:p w14:paraId="4CD07BA0" w14:textId="77777777" w:rsidR="00EC47C1" w:rsidRPr="00EC47C1" w:rsidRDefault="00EC47C1" w:rsidP="00EC47C1">
      <w:pPr>
        <w:spacing w:before="240"/>
        <w:jc w:val="both"/>
        <w:rPr>
          <w:rFonts w:eastAsiaTheme="minorEastAsia"/>
        </w:rPr>
      </w:pPr>
    </w:p>
    <w:p w14:paraId="318EED22" w14:textId="780DFAE2" w:rsidR="00CD4061" w:rsidRPr="00EC47C1" w:rsidRDefault="00B7264E" w:rsidP="00EC47C1">
      <w:pPr>
        <w:pStyle w:val="ListParagraph"/>
        <w:numPr>
          <w:ilvl w:val="0"/>
          <w:numId w:val="3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Comments on the </w:t>
      </w:r>
      <w:proofErr w:type="gramStart"/>
      <w:r w:rsidRPr="00EC47C1">
        <w:rPr>
          <w:rFonts w:eastAsiaTheme="minorEastAsia"/>
        </w:rPr>
        <w:t>long term</w:t>
      </w:r>
      <w:proofErr w:type="gramEnd"/>
      <w:r w:rsidRPr="00EC47C1">
        <w:rPr>
          <w:rFonts w:eastAsiaTheme="minorEastAsia"/>
        </w:rPr>
        <w:t xml:space="preserve"> behaviour of both series</w:t>
      </w:r>
    </w:p>
    <w:p w14:paraId="2E845CE6" w14:textId="77777777" w:rsidR="00CD4061" w:rsidRDefault="00CD4061" w:rsidP="00EC47C1">
      <w:pPr>
        <w:spacing w:before="240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5A7436F5" w14:textId="45BAE8DE" w:rsidR="00CD4061" w:rsidRPr="00CC63D1" w:rsidRDefault="00CD4061" w:rsidP="00CD4061">
      <w:pPr>
        <w:pStyle w:val="Heading1"/>
        <w:rPr>
          <w:rFonts w:eastAsiaTheme="minorEastAsia" w:cstheme="minorBidi"/>
        </w:rPr>
      </w:pPr>
      <w:r>
        <w:rPr>
          <w:rFonts w:eastAsiaTheme="minorEastAsia"/>
        </w:rPr>
        <w:lastRenderedPageBreak/>
        <w:t>Question 3</w:t>
      </w:r>
    </w:p>
    <w:p w14:paraId="1A6FD49A" w14:textId="3D5BCBA6" w:rsidR="00EC47C1" w:rsidRPr="00EC47C1" w:rsidRDefault="00EC47C1" w:rsidP="009B502B">
      <w:p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Perform the following simulation exercise in </w:t>
      </w:r>
      <w:proofErr w:type="spellStart"/>
      <w:r w:rsidRPr="00EC47C1">
        <w:rPr>
          <w:rFonts w:eastAsiaTheme="minorEastAsia"/>
        </w:rPr>
        <w:t>Matlab</w:t>
      </w:r>
      <w:proofErr w:type="spellEnd"/>
      <w:r w:rsidRPr="00EC47C1">
        <w:rPr>
          <w:rFonts w:eastAsiaTheme="minorEastAsia"/>
        </w:rPr>
        <w:t xml:space="preserve"> or R, using your student number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as the seed( </w:t>
      </w:r>
      <w:proofErr w:type="spellStart"/>
      <w:r w:rsidRPr="00EC47C1">
        <w:rPr>
          <w:rFonts w:eastAsiaTheme="minorEastAsia"/>
        </w:rPr>
        <w:t>rng</w:t>
      </w:r>
      <w:proofErr w:type="spellEnd"/>
      <w:r w:rsidRPr="00EC47C1">
        <w:rPr>
          <w:rFonts w:eastAsiaTheme="minorEastAsia"/>
        </w:rPr>
        <w:t xml:space="preserve">( your student no.)). In the excel file </w:t>
      </w:r>
      <w:r>
        <w:rPr>
          <w:rFonts w:eastAsiaTheme="minorEastAsia"/>
        </w:rPr>
        <w:t>“</w:t>
      </w:r>
      <w:r w:rsidRPr="00EC47C1">
        <w:rPr>
          <w:rFonts w:eastAsiaTheme="minorEastAsia"/>
        </w:rPr>
        <w:t>Data.Sheet2”, you are given two data sets of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continuous time Markov Process with two states. Here, </w:t>
      </w:r>
      <m:oMath>
        <m:r>
          <w:rPr>
            <w:rFonts w:ascii="Cambria Math" w:eastAsiaTheme="minorEastAsia" w:hAnsi="Cambria Math"/>
          </w:rPr>
          <m:t>W_n</m:t>
        </m:r>
      </m:oMath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 xml:space="preserve">is the waiting time between the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 - 1</m:t>
        </m:r>
        <m:r>
          <w:rPr>
            <w:rFonts w:ascii="Cambria Math" w:eastAsiaTheme="minorEastAsia" w:hAnsi="Cambria Math"/>
          </w:rPr>
          <m:t>)</m:t>
        </m:r>
      </m:oMath>
      <w:r w:rsidRPr="00EC47C1">
        <w:rPr>
          <w:rFonts w:eastAsiaTheme="minorEastAsia"/>
          <w:i/>
          <w:iCs/>
        </w:rPr>
        <w:t>th</w:t>
      </w:r>
      <w:r w:rsidRPr="00EC47C1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</w:t>
      </w:r>
      <w:r w:rsidRPr="00EC47C1">
        <w:rPr>
          <w:rFonts w:eastAsiaTheme="minorEastAsia"/>
        </w:rPr>
        <w:t>nth jump of the process</w:t>
      </w:r>
    </w:p>
    <w:p w14:paraId="46A3E120" w14:textId="027D8DE3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Use your chosen appropriate method of estimation, suggest a point estimate of the transition matrix</w:t>
      </w:r>
      <w:r w:rsidRPr="00EC47C1">
        <w:rPr>
          <w:rFonts w:eastAsiaTheme="minorEastAsia"/>
        </w:rPr>
        <w:t xml:space="preserve"> </w:t>
      </w:r>
      <w:r w:rsidRPr="00EC47C1">
        <w:rPr>
          <w:rFonts w:eastAsiaTheme="minorEastAsia"/>
        </w:rPr>
        <w:t>for Dataset 1 given the initial state is 1.</w:t>
      </w:r>
    </w:p>
    <w:p w14:paraId="74E56187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643B24F7" w14:textId="2F4844A1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Use your chosen appropriate method of estimation, suggest a point estimate of the transition matrix</w:t>
      </w:r>
      <w:r w:rsidRPr="00EC47C1">
        <w:rPr>
          <w:rFonts w:eastAsiaTheme="minorEastAsia"/>
        </w:rPr>
        <w:t xml:space="preserve"> </w:t>
      </w:r>
      <w:r w:rsidRPr="00EC47C1">
        <w:rPr>
          <w:rFonts w:eastAsiaTheme="minorEastAsia"/>
        </w:rPr>
        <w:t>for Dataset 2 given the initial state is 1.</w:t>
      </w:r>
    </w:p>
    <w:p w14:paraId="33865DB9" w14:textId="77777777" w:rsidR="009B502B" w:rsidRPr="009B502B" w:rsidRDefault="009B502B" w:rsidP="009B502B">
      <w:pPr>
        <w:pStyle w:val="ListParagraph"/>
        <w:rPr>
          <w:rFonts w:eastAsiaTheme="minorEastAsia"/>
        </w:rPr>
      </w:pPr>
    </w:p>
    <w:p w14:paraId="73698E56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4C060FB1" w14:textId="299627D4" w:rsid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>Given your estimated transition matrices, project both datasets 10 jumps further into the future.</w:t>
      </w:r>
    </w:p>
    <w:p w14:paraId="79C1A2D2" w14:textId="77777777" w:rsidR="009B502B" w:rsidRPr="009B502B" w:rsidRDefault="009B502B" w:rsidP="009B502B">
      <w:pPr>
        <w:spacing w:before="240"/>
        <w:jc w:val="both"/>
        <w:rPr>
          <w:rFonts w:eastAsiaTheme="minorEastAsia"/>
        </w:rPr>
      </w:pPr>
    </w:p>
    <w:p w14:paraId="67E6AE11" w14:textId="0082A6DE" w:rsidR="00CC63D1" w:rsidRPr="00EC47C1" w:rsidRDefault="00EC47C1" w:rsidP="009B502B">
      <w:pPr>
        <w:pStyle w:val="ListParagraph"/>
        <w:numPr>
          <w:ilvl w:val="0"/>
          <w:numId w:val="4"/>
        </w:numPr>
        <w:spacing w:before="240"/>
        <w:jc w:val="both"/>
        <w:rPr>
          <w:rFonts w:eastAsiaTheme="minorEastAsia"/>
        </w:rPr>
      </w:pPr>
      <w:r w:rsidRPr="00EC47C1">
        <w:rPr>
          <w:rFonts w:eastAsiaTheme="minorEastAsia"/>
        </w:rPr>
        <w:t xml:space="preserve">Comments on the </w:t>
      </w:r>
      <w:proofErr w:type="gramStart"/>
      <w:r w:rsidRPr="00EC47C1">
        <w:rPr>
          <w:rFonts w:eastAsiaTheme="minorEastAsia"/>
        </w:rPr>
        <w:t>long term</w:t>
      </w:r>
      <w:proofErr w:type="gramEnd"/>
      <w:r w:rsidRPr="00EC47C1">
        <w:rPr>
          <w:rFonts w:eastAsiaTheme="minorEastAsia"/>
        </w:rPr>
        <w:t xml:space="preserve"> behaviour of both series.</w:t>
      </w:r>
    </w:p>
    <w:sectPr w:rsidR="00CC63D1" w:rsidRPr="00EC47C1" w:rsidSect="008E65A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73FD0" w14:textId="77777777" w:rsidR="00F4613F" w:rsidRDefault="00F4613F" w:rsidP="00111EDE">
      <w:pPr>
        <w:spacing w:after="0" w:line="240" w:lineRule="auto"/>
      </w:pPr>
      <w:r>
        <w:separator/>
      </w:r>
    </w:p>
  </w:endnote>
  <w:endnote w:type="continuationSeparator" w:id="0">
    <w:p w14:paraId="35248E60" w14:textId="77777777" w:rsidR="00F4613F" w:rsidRDefault="00F4613F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4F762" w14:textId="77777777" w:rsidR="00F4613F" w:rsidRDefault="00F4613F" w:rsidP="00111EDE">
      <w:pPr>
        <w:spacing w:after="0" w:line="240" w:lineRule="auto"/>
      </w:pPr>
      <w:r>
        <w:separator/>
      </w:r>
    </w:p>
  </w:footnote>
  <w:footnote w:type="continuationSeparator" w:id="0">
    <w:p w14:paraId="2D1F59B6" w14:textId="77777777" w:rsidR="00F4613F" w:rsidRDefault="00F4613F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E16A4A"/>
    <w:multiLevelType w:val="hybridMultilevel"/>
    <w:tmpl w:val="B670709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326918"/>
    <w:multiLevelType w:val="hybridMultilevel"/>
    <w:tmpl w:val="5EC4F2E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s1oAg3PoiSwAAAA="/>
  </w:docVars>
  <w:rsids>
    <w:rsidRoot w:val="00EF4019"/>
    <w:rsid w:val="000472F1"/>
    <w:rsid w:val="0005632A"/>
    <w:rsid w:val="000721C9"/>
    <w:rsid w:val="000815B3"/>
    <w:rsid w:val="000A515E"/>
    <w:rsid w:val="000A6FCA"/>
    <w:rsid w:val="00111EDE"/>
    <w:rsid w:val="001133FA"/>
    <w:rsid w:val="001E2616"/>
    <w:rsid w:val="001E7492"/>
    <w:rsid w:val="00214B47"/>
    <w:rsid w:val="002311B7"/>
    <w:rsid w:val="002527DB"/>
    <w:rsid w:val="003778B1"/>
    <w:rsid w:val="00381893"/>
    <w:rsid w:val="003A330E"/>
    <w:rsid w:val="003E26EB"/>
    <w:rsid w:val="003F1353"/>
    <w:rsid w:val="00401253"/>
    <w:rsid w:val="004902C0"/>
    <w:rsid w:val="004D1841"/>
    <w:rsid w:val="00515B30"/>
    <w:rsid w:val="005331C0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813B2"/>
    <w:rsid w:val="007871D6"/>
    <w:rsid w:val="0079637F"/>
    <w:rsid w:val="0081642C"/>
    <w:rsid w:val="008364FF"/>
    <w:rsid w:val="00850393"/>
    <w:rsid w:val="008645A0"/>
    <w:rsid w:val="00882EF6"/>
    <w:rsid w:val="008B2314"/>
    <w:rsid w:val="008E65AC"/>
    <w:rsid w:val="00941312"/>
    <w:rsid w:val="009537A9"/>
    <w:rsid w:val="00987386"/>
    <w:rsid w:val="009B502B"/>
    <w:rsid w:val="009B605D"/>
    <w:rsid w:val="00A00B34"/>
    <w:rsid w:val="00A17B57"/>
    <w:rsid w:val="00AB5136"/>
    <w:rsid w:val="00AC0430"/>
    <w:rsid w:val="00AD710E"/>
    <w:rsid w:val="00AE7F9D"/>
    <w:rsid w:val="00B12B8D"/>
    <w:rsid w:val="00B7264E"/>
    <w:rsid w:val="00BD53C8"/>
    <w:rsid w:val="00BF2400"/>
    <w:rsid w:val="00C104AF"/>
    <w:rsid w:val="00C433AF"/>
    <w:rsid w:val="00C43958"/>
    <w:rsid w:val="00C502ED"/>
    <w:rsid w:val="00C72C2A"/>
    <w:rsid w:val="00C867D6"/>
    <w:rsid w:val="00C9229C"/>
    <w:rsid w:val="00C969FE"/>
    <w:rsid w:val="00CC63D1"/>
    <w:rsid w:val="00CD4061"/>
    <w:rsid w:val="00D002CC"/>
    <w:rsid w:val="00D122AE"/>
    <w:rsid w:val="00D50BCD"/>
    <w:rsid w:val="00D73D48"/>
    <w:rsid w:val="00D9136A"/>
    <w:rsid w:val="00DA39D0"/>
    <w:rsid w:val="00E54FA7"/>
    <w:rsid w:val="00E822B1"/>
    <w:rsid w:val="00E9329D"/>
    <w:rsid w:val="00EC47C1"/>
    <w:rsid w:val="00EF4019"/>
    <w:rsid w:val="00F4613F"/>
    <w:rsid w:val="00F50399"/>
    <w:rsid w:val="00F871AB"/>
    <w:rsid w:val="00FC0955"/>
    <w:rsid w:val="00FC64CE"/>
    <w:rsid w:val="00FC7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9D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4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0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0</TotalTime>
  <Pages>9</Pages>
  <Words>1299</Words>
  <Characters>740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35</cp:revision>
  <dcterms:created xsi:type="dcterms:W3CDTF">2022-03-19T09:10:00Z</dcterms:created>
  <dcterms:modified xsi:type="dcterms:W3CDTF">2022-04-07T09:27:00Z</dcterms:modified>
</cp:coreProperties>
</file>